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92 (9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84 (93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87 (2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96 (52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8a1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